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The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320A18B6" w14:textId="77777777" w:rsidR="00BA09CF" w:rsidRDefault="00BA09CF" w:rsidP="00BA09CF">
            <w:pPr>
              <w:spacing w:line="240" w:lineRule="auto"/>
            </w:pPr>
            <w:r>
              <w:t>{</w:t>
            </w:r>
          </w:p>
          <w:p w14:paraId="4862DE7A" w14:textId="77777777" w:rsidR="00BA09CF" w:rsidRDefault="00BA09CF" w:rsidP="00BA09CF">
            <w:pPr>
              <w:spacing w:line="240" w:lineRule="auto"/>
            </w:pPr>
            <w:r>
              <w:t xml:space="preserve">    "msg": "Task added.",</w:t>
            </w:r>
          </w:p>
          <w:p w14:paraId="13FDB86D" w14:textId="77777777" w:rsidR="00BA09CF" w:rsidRDefault="00BA09CF" w:rsidP="00BA09CF">
            <w:pPr>
              <w:spacing w:line="240" w:lineRule="auto"/>
            </w:pPr>
            <w:r>
              <w:t xml:space="preserve">    "task": {</w:t>
            </w:r>
          </w:p>
          <w:p w14:paraId="0798F9BB" w14:textId="77777777" w:rsidR="00BA09CF" w:rsidRDefault="00BA09CF" w:rsidP="00BA09CF">
            <w:pPr>
              <w:spacing w:line="240" w:lineRule="auto"/>
            </w:pPr>
            <w:r>
              <w:t xml:space="preserve">        "id": 7,</w:t>
            </w:r>
          </w:p>
          <w:p w14:paraId="12B11D07" w14:textId="77777777" w:rsidR="00BA09CF" w:rsidRDefault="00BA09CF" w:rsidP="00BA09CF">
            <w:pPr>
              <w:spacing w:line="240" w:lineRule="auto"/>
            </w:pPr>
            <w:r>
              <w:t xml:space="preserve">        "title": "Add First Tests",</w:t>
            </w:r>
          </w:p>
          <w:p w14:paraId="2FB361D2" w14:textId="77777777" w:rsidR="00BA09CF" w:rsidRDefault="00BA09CF" w:rsidP="00BA09CF">
            <w:pPr>
              <w:spacing w:line="240" w:lineRule="auto"/>
            </w:pPr>
            <w:r>
              <w:t xml:space="preserve">        "description": "First API tests",</w:t>
            </w:r>
          </w:p>
          <w:p w14:paraId="0FBC8BAF" w14:textId="77777777" w:rsidR="00BA09CF" w:rsidRDefault="00BA09CF" w:rsidP="00BA09CF">
            <w:pPr>
              <w:spacing w:line="240" w:lineRule="auto"/>
            </w:pPr>
            <w:r>
              <w:t xml:space="preserve">        "board": {</w:t>
            </w:r>
          </w:p>
          <w:p w14:paraId="4F477C9C" w14:textId="77777777" w:rsidR="00BA09CF" w:rsidRDefault="00BA09CF" w:rsidP="00BA09CF">
            <w:pPr>
              <w:spacing w:line="240" w:lineRule="auto"/>
            </w:pPr>
            <w:r>
              <w:t xml:space="preserve">            "id": 1001,</w:t>
            </w:r>
          </w:p>
          <w:p w14:paraId="048443D1" w14:textId="77777777" w:rsidR="00BA09CF" w:rsidRDefault="00BA09CF" w:rsidP="00BA09CF">
            <w:pPr>
              <w:spacing w:line="240" w:lineRule="auto"/>
            </w:pPr>
            <w:r>
              <w:t xml:space="preserve">            "name": "Open"</w:t>
            </w:r>
          </w:p>
          <w:p w14:paraId="612A65EA" w14:textId="77777777" w:rsidR="00BA09CF" w:rsidRDefault="00BA09CF" w:rsidP="00BA09CF">
            <w:pPr>
              <w:spacing w:line="240" w:lineRule="auto"/>
            </w:pPr>
            <w:r>
              <w:t xml:space="preserve">        },</w:t>
            </w:r>
          </w:p>
          <w:p w14:paraId="3294BCAB" w14:textId="77777777" w:rsidR="00BA09CF" w:rsidRDefault="00BA09CF" w:rsidP="00BA09CF">
            <w:pPr>
              <w:spacing w:line="240" w:lineRule="auto"/>
            </w:pPr>
            <w:r>
              <w:t xml:space="preserve">        "dateCreated": "2024-03-24T10:11:26.344Z",</w:t>
            </w:r>
          </w:p>
          <w:p w14:paraId="0F16ACDD" w14:textId="77777777" w:rsidR="00BA09CF" w:rsidRDefault="00BA09CF" w:rsidP="00BA09CF">
            <w:pPr>
              <w:spacing w:line="240" w:lineRule="auto"/>
            </w:pPr>
            <w:r>
              <w:t xml:space="preserve">        "dateModified": "2024-03-24T10:11:26.344Z"</w:t>
            </w:r>
          </w:p>
          <w:p w14:paraId="73F24B5C" w14:textId="77777777" w:rsidR="00BA09CF" w:rsidRDefault="00BA09CF" w:rsidP="00BA09CF">
            <w:pPr>
              <w:spacing w:line="240" w:lineRule="auto"/>
            </w:pPr>
            <w:r>
              <w:t xml:space="preserve">    }</w:t>
            </w:r>
          </w:p>
          <w:p w14:paraId="3748FEEC" w14:textId="314207A7" w:rsidR="009A1283" w:rsidRDefault="00BA09CF" w:rsidP="00BA09CF">
            <w:r>
              <w:t>}</w:t>
            </w:r>
          </w:p>
        </w:tc>
      </w:tr>
    </w:tbl>
    <w:p w14:paraId="25BB9442" w14:textId="66539BFB" w:rsidR="00B7231F" w:rsidRDefault="00B7231F" w:rsidP="00B7231F">
      <w:pPr>
        <w:pStyle w:val="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46E1A700" w14:textId="77777777" w:rsidR="000D0071" w:rsidRDefault="000D0071" w:rsidP="000D0071">
            <w:pPr>
              <w:spacing w:line="240" w:lineRule="auto"/>
            </w:pPr>
            <w:r>
              <w:t>{</w:t>
            </w:r>
          </w:p>
          <w:p w14:paraId="59D07E05" w14:textId="77777777" w:rsidR="000D0071" w:rsidRDefault="000D0071" w:rsidP="000D0071">
            <w:pPr>
              <w:spacing w:line="240" w:lineRule="auto"/>
            </w:pPr>
            <w:r>
              <w:t xml:space="preserve">    "msg": "Task edited.",</w:t>
            </w:r>
          </w:p>
          <w:p w14:paraId="2E7F698C" w14:textId="77777777" w:rsidR="000D0071" w:rsidRDefault="000D0071" w:rsidP="000D0071">
            <w:pPr>
              <w:spacing w:line="240" w:lineRule="auto"/>
            </w:pPr>
            <w:r>
              <w:t xml:space="preserve">    "task": {</w:t>
            </w:r>
          </w:p>
          <w:p w14:paraId="6900F0A1" w14:textId="77777777" w:rsidR="000D0071" w:rsidRDefault="000D0071" w:rsidP="000D0071">
            <w:pPr>
              <w:spacing w:line="240" w:lineRule="auto"/>
            </w:pPr>
            <w:r>
              <w:t xml:space="preserve">        "id": 7,</w:t>
            </w:r>
          </w:p>
          <w:p w14:paraId="641C4959" w14:textId="77777777" w:rsidR="000D0071" w:rsidRDefault="000D0071" w:rsidP="000D0071">
            <w:pPr>
              <w:spacing w:line="240" w:lineRule="auto"/>
            </w:pPr>
            <w:r>
              <w:t xml:space="preserve">        "title": "Edited First Tests",</w:t>
            </w:r>
          </w:p>
          <w:p w14:paraId="2C36B4A6" w14:textId="77777777" w:rsidR="000D0071" w:rsidRDefault="000D0071" w:rsidP="000D0071">
            <w:pPr>
              <w:spacing w:line="240" w:lineRule="auto"/>
            </w:pPr>
            <w:r>
              <w:t xml:space="preserve">        "description": "First API tests",</w:t>
            </w:r>
          </w:p>
          <w:p w14:paraId="49BD0B90" w14:textId="77777777" w:rsidR="000D0071" w:rsidRDefault="000D0071" w:rsidP="000D0071">
            <w:pPr>
              <w:spacing w:line="240" w:lineRule="auto"/>
            </w:pPr>
            <w:r>
              <w:t xml:space="preserve">        "board": {</w:t>
            </w:r>
          </w:p>
          <w:p w14:paraId="7471632F" w14:textId="77777777" w:rsidR="000D0071" w:rsidRDefault="000D0071" w:rsidP="000D0071">
            <w:pPr>
              <w:spacing w:line="240" w:lineRule="auto"/>
            </w:pPr>
            <w:r>
              <w:t xml:space="preserve">            "id": 1001,</w:t>
            </w:r>
          </w:p>
          <w:p w14:paraId="3CF6F40A" w14:textId="77777777" w:rsidR="000D0071" w:rsidRDefault="000D0071" w:rsidP="000D0071">
            <w:pPr>
              <w:spacing w:line="240" w:lineRule="auto"/>
            </w:pPr>
            <w:r>
              <w:t xml:space="preserve">            "name": "Open"</w:t>
            </w:r>
          </w:p>
          <w:p w14:paraId="68FD081C" w14:textId="77777777" w:rsidR="000D0071" w:rsidRDefault="000D0071" w:rsidP="000D0071">
            <w:pPr>
              <w:spacing w:line="240" w:lineRule="auto"/>
            </w:pPr>
            <w:r>
              <w:t xml:space="preserve">        },</w:t>
            </w:r>
          </w:p>
          <w:p w14:paraId="4E2D0A44" w14:textId="77777777" w:rsidR="000D0071" w:rsidRDefault="000D0071" w:rsidP="000D0071">
            <w:pPr>
              <w:spacing w:line="240" w:lineRule="auto"/>
            </w:pPr>
            <w:r>
              <w:lastRenderedPageBreak/>
              <w:t xml:space="preserve">        "dateCreated": "2024-03-24T10:11:26.344Z",</w:t>
            </w:r>
          </w:p>
          <w:p w14:paraId="30EFA25A" w14:textId="77777777" w:rsidR="000D0071" w:rsidRDefault="000D0071" w:rsidP="000D0071">
            <w:pPr>
              <w:spacing w:line="240" w:lineRule="auto"/>
            </w:pPr>
            <w:r>
              <w:t xml:space="preserve">        "dateModified": "2024-03-24T10:16:25.660Z"</w:t>
            </w:r>
          </w:p>
          <w:p w14:paraId="743433C1" w14:textId="77777777" w:rsidR="000D0071" w:rsidRDefault="000D0071" w:rsidP="000D0071">
            <w:pPr>
              <w:spacing w:line="240" w:lineRule="auto"/>
            </w:pPr>
            <w:r>
              <w:t xml:space="preserve">    }</w:t>
            </w:r>
          </w:p>
          <w:p w14:paraId="3448ECDB" w14:textId="11B263E2" w:rsidR="00B7231F" w:rsidRDefault="000D0071" w:rsidP="000D0071">
            <w:r>
              <w:t>}</w:t>
            </w:r>
          </w:p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2"/>
      </w:pPr>
      <w:r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50342177" w14:textId="77777777" w:rsidR="00463988" w:rsidRDefault="00463988" w:rsidP="00463988">
            <w:pPr>
              <w:spacing w:line="240" w:lineRule="auto"/>
            </w:pPr>
            <w:r>
              <w:t>{</w:t>
            </w:r>
          </w:p>
          <w:p w14:paraId="7AF4B68E" w14:textId="77777777" w:rsidR="00463988" w:rsidRDefault="00463988" w:rsidP="00463988">
            <w:pPr>
              <w:spacing w:line="240" w:lineRule="auto"/>
            </w:pPr>
            <w:r>
              <w:t xml:space="preserve">    "msg": "Task deleted: 7"</w:t>
            </w:r>
          </w:p>
          <w:p w14:paraId="3616E8DB" w14:textId="190C6E1C" w:rsidR="00B7231F" w:rsidRDefault="00463988" w:rsidP="00463988">
            <w:r>
              <w:t>}</w:t>
            </w:r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456741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E89B78" w14:textId="77777777" w:rsidR="00456741" w:rsidRDefault="00456741" w:rsidP="008068A2">
      <w:pPr>
        <w:spacing w:after="0" w:line="240" w:lineRule="auto"/>
      </w:pPr>
      <w:r>
        <w:separator/>
      </w:r>
    </w:p>
  </w:endnote>
  <w:endnote w:type="continuationSeparator" w:id="0">
    <w:p w14:paraId="6FDCB286" w14:textId="77777777" w:rsidR="00456741" w:rsidRDefault="004567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835A46" w14:textId="77777777" w:rsidR="00456741" w:rsidRDefault="00456741" w:rsidP="008068A2">
      <w:pPr>
        <w:spacing w:after="0" w:line="240" w:lineRule="auto"/>
      </w:pPr>
      <w:r>
        <w:separator/>
      </w:r>
    </w:p>
  </w:footnote>
  <w:footnote w:type="continuationSeparator" w:id="0">
    <w:p w14:paraId="18CFD9A4" w14:textId="77777777" w:rsidR="00456741" w:rsidRDefault="004567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D007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56741"/>
    <w:rsid w:val="00463988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480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09CF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3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Orlin Vladimirov</cp:lastModifiedBy>
  <cp:revision>18</cp:revision>
  <cp:lastPrinted>2015-10-26T22:35:00Z</cp:lastPrinted>
  <dcterms:created xsi:type="dcterms:W3CDTF">2023-07-22T06:39:00Z</dcterms:created>
  <dcterms:modified xsi:type="dcterms:W3CDTF">2024-03-24T10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